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8A8FA" w14:textId="77777777" w:rsidR="00C85E14" w:rsidRDefault="00C85E14" w:rsidP="00C85E14">
      <w:pPr>
        <w:spacing w:line="240" w:lineRule="auto"/>
        <w:rPr>
          <w:rFonts w:ascii="Arial" w:hAnsi="Arial" w:cs="Arial"/>
          <w:b/>
          <w:smallCaps/>
        </w:rPr>
      </w:pPr>
    </w:p>
    <w:p w14:paraId="1ECB3C38" w14:textId="77777777" w:rsidR="00C85E14" w:rsidRDefault="00C85E14" w:rsidP="00C85E14">
      <w:pPr>
        <w:spacing w:line="240" w:lineRule="auto"/>
        <w:rPr>
          <w:rFonts w:ascii="Arial" w:hAnsi="Arial" w:cs="Arial"/>
          <w:b/>
          <w:i/>
        </w:rPr>
      </w:pPr>
    </w:p>
    <w:p w14:paraId="2D9916B5" w14:textId="60428469" w:rsidR="00C85E14" w:rsidRPr="000F6842" w:rsidRDefault="00C85E14" w:rsidP="00C85E14">
      <w:pPr>
        <w:spacing w:line="240" w:lineRule="auto"/>
        <w:rPr>
          <w:rFonts w:ascii="Arial" w:hAnsi="Arial" w:cs="Arial"/>
          <w:sz w:val="20"/>
          <w:szCs w:val="20"/>
        </w:rPr>
      </w:pPr>
      <w:r w:rsidRPr="00A72EA0">
        <w:rPr>
          <w:rFonts w:ascii="Arial" w:hAnsi="Arial" w:cs="Arial"/>
          <w:sz w:val="20"/>
          <w:szCs w:val="20"/>
        </w:rPr>
        <w:t>Zagreb, 1</w:t>
      </w:r>
      <w:r w:rsidR="00AB0CBC">
        <w:rPr>
          <w:rFonts w:ascii="Arial" w:hAnsi="Arial" w:cs="Arial"/>
          <w:sz w:val="20"/>
          <w:szCs w:val="20"/>
        </w:rPr>
        <w:t>4</w:t>
      </w:r>
      <w:r w:rsidRPr="00A72EA0">
        <w:rPr>
          <w:rFonts w:ascii="Arial" w:hAnsi="Arial" w:cs="Arial"/>
          <w:sz w:val="20"/>
          <w:szCs w:val="20"/>
        </w:rPr>
        <w:t xml:space="preserve">. </w:t>
      </w:r>
      <w:r w:rsidR="00172E2A">
        <w:rPr>
          <w:rFonts w:ascii="Arial" w:hAnsi="Arial" w:cs="Arial"/>
          <w:sz w:val="20"/>
          <w:szCs w:val="20"/>
        </w:rPr>
        <w:t>ožujka</w:t>
      </w:r>
      <w:r w:rsidRPr="00A72EA0">
        <w:rPr>
          <w:rFonts w:ascii="Arial" w:hAnsi="Arial" w:cs="Arial"/>
          <w:sz w:val="20"/>
          <w:szCs w:val="20"/>
        </w:rPr>
        <w:t xml:space="preserve"> 202</w:t>
      </w:r>
      <w:r w:rsidR="00172E2A">
        <w:rPr>
          <w:rFonts w:ascii="Arial" w:hAnsi="Arial" w:cs="Arial"/>
          <w:sz w:val="20"/>
          <w:szCs w:val="20"/>
        </w:rPr>
        <w:t>4</w:t>
      </w:r>
      <w:r w:rsidR="00A72EA0" w:rsidRPr="00A72EA0">
        <w:rPr>
          <w:rFonts w:ascii="Arial" w:hAnsi="Arial" w:cs="Arial"/>
          <w:sz w:val="20"/>
          <w:szCs w:val="20"/>
        </w:rPr>
        <w:t>.</w:t>
      </w:r>
    </w:p>
    <w:p w14:paraId="5EAF4770" w14:textId="77777777" w:rsidR="00C85E14" w:rsidRDefault="00C85E14" w:rsidP="00297BC1">
      <w:pPr>
        <w:spacing w:after="0" w:line="240" w:lineRule="auto"/>
        <w:rPr>
          <w:rFonts w:ascii="Arial" w:hAnsi="Arial" w:cs="Arial"/>
          <w:b/>
          <w:smallCaps/>
        </w:rPr>
      </w:pPr>
    </w:p>
    <w:p w14:paraId="4E898297" w14:textId="07849528" w:rsidR="008D4EA3" w:rsidRPr="00780686" w:rsidRDefault="00780686" w:rsidP="00297BC1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780686">
        <w:rPr>
          <w:rFonts w:ascii="Arial" w:hAnsi="Arial" w:cs="Arial"/>
          <w:b/>
          <w:sz w:val="24"/>
          <w:szCs w:val="24"/>
        </w:rPr>
        <w:t>OBJAVA ZA MEDIJE</w:t>
      </w:r>
    </w:p>
    <w:p w14:paraId="7283775A" w14:textId="6944AEB8" w:rsidR="00321274" w:rsidRPr="00780686" w:rsidRDefault="00233F5E" w:rsidP="00297BC1">
      <w:pPr>
        <w:pBdr>
          <w:bottom w:val="single" w:sz="4" w:space="1" w:color="808080" w:themeColor="background1" w:themeShade="80"/>
        </w:pBdr>
        <w:spacing w:after="0" w:line="240" w:lineRule="auto"/>
        <w:rPr>
          <w:rFonts w:ascii="Arial" w:hAnsi="Arial" w:cs="Arial"/>
          <w:b/>
          <w:color w:val="C00000"/>
          <w:sz w:val="24"/>
          <w:szCs w:val="24"/>
        </w:rPr>
      </w:pPr>
      <w:r w:rsidRPr="00233F5E">
        <w:rPr>
          <w:rFonts w:ascii="Arial" w:hAnsi="Arial" w:cs="Arial"/>
          <w:b/>
          <w:color w:val="C00000"/>
          <w:sz w:val="24"/>
          <w:szCs w:val="24"/>
        </w:rPr>
        <w:t>VJERODOSTOJNOST PLANIRANJA PRORAČUNA ŽUPANIJA, GRADOVA I OPĆINA U RAZDOBLJU 2020. – 2022.</w:t>
      </w:r>
    </w:p>
    <w:p w14:paraId="77C90C8D" w14:textId="167DDA86" w:rsidR="009F74EC" w:rsidRPr="007572F5" w:rsidRDefault="00E17329" w:rsidP="009F74EC">
      <w:pPr>
        <w:spacing w:before="480" w:line="240" w:lineRule="auto"/>
        <w:rPr>
          <w:rFonts w:ascii="Arial" w:hAnsi="Arial" w:cs="Arial"/>
          <w:bCs/>
          <w:i/>
          <w:iCs/>
          <w:color w:val="000000" w:themeColor="text1"/>
          <w:spacing w:val="-6"/>
        </w:rPr>
      </w:pPr>
      <w:r w:rsidRPr="007572F5">
        <w:rPr>
          <w:rFonts w:ascii="Arial" w:hAnsi="Arial" w:cs="Arial"/>
          <w:i/>
          <w:iCs/>
        </w:rPr>
        <w:t>U novom</w:t>
      </w:r>
      <w:r w:rsidR="00A7512D" w:rsidRPr="007572F5">
        <w:rPr>
          <w:rFonts w:ascii="Arial" w:hAnsi="Arial" w:cs="Arial"/>
          <w:i/>
          <w:iCs/>
        </w:rPr>
        <w:t>e</w:t>
      </w:r>
      <w:r w:rsidRPr="007572F5">
        <w:rPr>
          <w:rFonts w:ascii="Arial" w:hAnsi="Arial" w:cs="Arial"/>
          <w:i/>
          <w:iCs/>
        </w:rPr>
        <w:t xml:space="preserve"> broju Osvrta Instituta za javne financije </w:t>
      </w:r>
      <w:r w:rsidR="00963F69" w:rsidRPr="007572F5">
        <w:rPr>
          <w:rFonts w:ascii="Arial" w:hAnsi="Arial" w:cs="Arial"/>
          <w:i/>
          <w:iCs/>
        </w:rPr>
        <w:t xml:space="preserve">o </w:t>
      </w:r>
      <w:hyperlink r:id="rId8" w:history="1">
        <w:r w:rsidR="00963F69" w:rsidRPr="007D414A">
          <w:rPr>
            <w:rStyle w:val="Hyperlink"/>
            <w:rFonts w:ascii="Arial" w:hAnsi="Arial" w:cs="Arial"/>
            <w:i/>
            <w:iCs/>
            <w:color w:val="C00000"/>
            <w:u w:val="none"/>
          </w:rPr>
          <w:t>v</w:t>
        </w:r>
        <w:r w:rsidR="00233F5E" w:rsidRPr="007D414A">
          <w:rPr>
            <w:rStyle w:val="Hyperlink"/>
            <w:rFonts w:ascii="Arial" w:hAnsi="Arial" w:cs="Arial"/>
            <w:i/>
            <w:iCs/>
            <w:color w:val="C00000"/>
            <w:u w:val="none"/>
          </w:rPr>
          <w:t>jerodostojnost</w:t>
        </w:r>
        <w:r w:rsidR="00963F69" w:rsidRPr="007D414A">
          <w:rPr>
            <w:rStyle w:val="Hyperlink"/>
            <w:rFonts w:ascii="Arial" w:hAnsi="Arial" w:cs="Arial"/>
            <w:i/>
            <w:iCs/>
            <w:color w:val="C00000"/>
            <w:u w:val="none"/>
          </w:rPr>
          <w:t>i</w:t>
        </w:r>
        <w:r w:rsidR="00233F5E" w:rsidRPr="007D414A">
          <w:rPr>
            <w:rStyle w:val="Hyperlink"/>
            <w:rFonts w:ascii="Arial" w:hAnsi="Arial" w:cs="Arial"/>
            <w:i/>
            <w:iCs/>
            <w:color w:val="C00000"/>
            <w:u w:val="none"/>
          </w:rPr>
          <w:t xml:space="preserve"> planiranja proračuna </w:t>
        </w:r>
        <w:r w:rsidR="00963F69" w:rsidRPr="007D414A">
          <w:rPr>
            <w:rStyle w:val="Hyperlink"/>
            <w:rFonts w:ascii="Arial" w:hAnsi="Arial" w:cs="Arial"/>
            <w:i/>
            <w:iCs/>
            <w:color w:val="C00000"/>
            <w:u w:val="none"/>
          </w:rPr>
          <w:t>lokalnih jedinica</w:t>
        </w:r>
      </w:hyperlink>
      <w:r w:rsidR="00450DC5" w:rsidRPr="007572F5">
        <w:rPr>
          <w:rFonts w:ascii="Arial" w:hAnsi="Arial" w:cs="Arial"/>
          <w:i/>
          <w:iCs/>
          <w:color w:val="000000" w:themeColor="text1"/>
        </w:rPr>
        <w:t>,</w:t>
      </w:r>
      <w:r w:rsidRPr="007572F5">
        <w:rPr>
          <w:rFonts w:ascii="Arial" w:hAnsi="Arial" w:cs="Arial"/>
          <w:i/>
          <w:iCs/>
          <w:color w:val="000000" w:themeColor="text1"/>
        </w:rPr>
        <w:t xml:space="preserve"> </w:t>
      </w:r>
      <w:r w:rsidR="00297BC1" w:rsidRPr="007572F5">
        <w:rPr>
          <w:rFonts w:ascii="Arial" w:hAnsi="Arial" w:cs="Arial"/>
          <w:b/>
          <w:i/>
          <w:iCs/>
        </w:rPr>
        <w:t xml:space="preserve">Simona </w:t>
      </w:r>
      <w:proofErr w:type="spellStart"/>
      <w:r w:rsidR="00297BC1" w:rsidRPr="007572F5">
        <w:rPr>
          <w:rFonts w:ascii="Arial" w:hAnsi="Arial" w:cs="Arial"/>
          <w:b/>
          <w:i/>
          <w:iCs/>
        </w:rPr>
        <w:t>Prijaković</w:t>
      </w:r>
      <w:proofErr w:type="spellEnd"/>
      <w:r w:rsidR="00297BC1" w:rsidRPr="007572F5">
        <w:rPr>
          <w:rFonts w:ascii="Arial" w:hAnsi="Arial" w:cs="Arial"/>
          <w:b/>
          <w:i/>
          <w:iCs/>
        </w:rPr>
        <w:t xml:space="preserve"> </w:t>
      </w:r>
      <w:r w:rsidR="00775604">
        <w:rPr>
          <w:rFonts w:ascii="Arial" w:hAnsi="Arial" w:cs="Arial"/>
          <w:bCs/>
          <w:i/>
          <w:iCs/>
          <w:color w:val="000000" w:themeColor="text1"/>
          <w:spacing w:val="-6"/>
        </w:rPr>
        <w:t>analizira</w:t>
      </w:r>
      <w:r w:rsidR="00775604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 xml:space="preserve"> </w:t>
      </w:r>
      <w:r w:rsidR="009F74EC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>podatke o planiran</w:t>
      </w:r>
      <w:r w:rsidR="00626EAB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>im</w:t>
      </w:r>
      <w:r w:rsidR="009F74EC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 xml:space="preserve"> i ostvaren</w:t>
      </w:r>
      <w:r w:rsidR="00626EAB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>im</w:t>
      </w:r>
      <w:r w:rsidR="009F74EC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 xml:space="preserve"> proračun</w:t>
      </w:r>
      <w:r w:rsidR="00626EAB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>ima</w:t>
      </w:r>
      <w:r w:rsidR="009F74EC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 xml:space="preserve"> </w:t>
      </w:r>
      <w:r w:rsidR="00AF48B3">
        <w:rPr>
          <w:rFonts w:ascii="Arial" w:hAnsi="Arial" w:cs="Arial"/>
          <w:bCs/>
          <w:i/>
          <w:iCs/>
          <w:color w:val="000000" w:themeColor="text1"/>
          <w:spacing w:val="-6"/>
        </w:rPr>
        <w:t>s na</w:t>
      </w:r>
      <w:r w:rsidR="007572F5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>glask</w:t>
      </w:r>
      <w:r w:rsidR="00AF48B3">
        <w:rPr>
          <w:rFonts w:ascii="Arial" w:hAnsi="Arial" w:cs="Arial"/>
          <w:bCs/>
          <w:i/>
          <w:iCs/>
          <w:color w:val="000000" w:themeColor="text1"/>
          <w:spacing w:val="-6"/>
        </w:rPr>
        <w:t>om</w:t>
      </w:r>
      <w:r w:rsidR="007572F5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 xml:space="preserve"> na odstupanja ostvareni</w:t>
      </w:r>
      <w:r w:rsidR="00AF48B3">
        <w:rPr>
          <w:rFonts w:ascii="Arial" w:hAnsi="Arial" w:cs="Arial"/>
          <w:bCs/>
          <w:i/>
          <w:iCs/>
          <w:color w:val="000000" w:themeColor="text1"/>
          <w:spacing w:val="-6"/>
        </w:rPr>
        <w:t>h</w:t>
      </w:r>
      <w:r w:rsidR="007572F5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 xml:space="preserve"> od planiranih proračuna u razdoblju 2020. – 2022. </w:t>
      </w:r>
      <w:r w:rsidR="00E9328A">
        <w:rPr>
          <w:rFonts w:ascii="Arial" w:hAnsi="Arial" w:cs="Arial"/>
          <w:bCs/>
          <w:i/>
          <w:iCs/>
          <w:color w:val="000000" w:themeColor="text1"/>
          <w:spacing w:val="-6"/>
        </w:rPr>
        <w:t>Lokalne jedinice</w:t>
      </w:r>
      <w:r w:rsidR="00E9328A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 xml:space="preserve"> </w:t>
      </w:r>
      <w:r w:rsidR="007572F5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>redovito planiraju već</w:t>
      </w:r>
      <w:r w:rsidR="00E9328A">
        <w:rPr>
          <w:rFonts w:ascii="Arial" w:hAnsi="Arial" w:cs="Arial"/>
          <w:bCs/>
          <w:i/>
          <w:iCs/>
          <w:color w:val="000000" w:themeColor="text1"/>
          <w:spacing w:val="-6"/>
        </w:rPr>
        <w:t>e</w:t>
      </w:r>
      <w:r w:rsidR="007572F5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 xml:space="preserve"> </w:t>
      </w:r>
      <w:r w:rsidR="00284AE2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>prihod</w:t>
      </w:r>
      <w:r w:rsidR="00284AE2">
        <w:rPr>
          <w:rFonts w:ascii="Arial" w:hAnsi="Arial" w:cs="Arial"/>
          <w:bCs/>
          <w:i/>
          <w:iCs/>
          <w:color w:val="000000" w:themeColor="text1"/>
          <w:spacing w:val="-6"/>
        </w:rPr>
        <w:t>e</w:t>
      </w:r>
      <w:r w:rsidR="00284AE2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 xml:space="preserve"> </w:t>
      </w:r>
      <w:r w:rsidR="007572F5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>i rashod</w:t>
      </w:r>
      <w:r w:rsidR="00E9328A">
        <w:rPr>
          <w:rFonts w:ascii="Arial" w:hAnsi="Arial" w:cs="Arial"/>
          <w:bCs/>
          <w:i/>
          <w:iCs/>
          <w:color w:val="000000" w:themeColor="text1"/>
          <w:spacing w:val="-6"/>
        </w:rPr>
        <w:t>e</w:t>
      </w:r>
      <w:r w:rsidR="007572F5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 xml:space="preserve"> nego što ih </w:t>
      </w:r>
      <w:r w:rsidR="00E9328A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 xml:space="preserve">ostvare </w:t>
      </w:r>
      <w:r w:rsidR="007572F5" w:rsidRPr="007572F5">
        <w:rPr>
          <w:rFonts w:ascii="Arial" w:hAnsi="Arial" w:cs="Arial"/>
          <w:bCs/>
          <w:i/>
          <w:iCs/>
          <w:color w:val="000000" w:themeColor="text1"/>
          <w:spacing w:val="-6"/>
        </w:rPr>
        <w:t>tijekom godine.</w:t>
      </w:r>
    </w:p>
    <w:p w14:paraId="23560D6A" w14:textId="274A59FA" w:rsidR="00A472E9" w:rsidRDefault="00775604" w:rsidP="00A472E9">
      <w:pPr>
        <w:spacing w:before="480" w:line="240" w:lineRule="auto"/>
        <w:rPr>
          <w:rFonts w:ascii="Arial" w:hAnsi="Arial" w:cs="Arial"/>
        </w:rPr>
      </w:pPr>
      <w:bookmarkStart w:id="0" w:name="_Hlk160794313"/>
      <w:r w:rsidRPr="00775604">
        <w:rPr>
          <w:rFonts w:ascii="Arial" w:hAnsi="Arial" w:cs="Arial"/>
        </w:rPr>
        <w:t>Budući da nije lako ostvariti proračun točno onako kako je planiran, prihvatljivim se obično smatra do 5% odstupanja ostvarenoga od izglasanoga proračuna. Odstupanja su često neminovna, ali je ključno da vlasti uz proračunske dokumente o izvršavanju proračuna ponude precizna obrazloženja svih odstupanja.</w:t>
      </w:r>
      <w:r>
        <w:rPr>
          <w:rFonts w:ascii="Arial" w:hAnsi="Arial" w:cs="Arial"/>
        </w:rPr>
        <w:t xml:space="preserve"> </w:t>
      </w:r>
      <w:r w:rsidR="00387A3E">
        <w:rPr>
          <w:rFonts w:ascii="Arial" w:hAnsi="Arial" w:cs="Arial"/>
        </w:rPr>
        <w:t>Analizirani podatci pokazuju da su t</w:t>
      </w:r>
      <w:r w:rsidRPr="00D359D9">
        <w:rPr>
          <w:rFonts w:ascii="Arial" w:hAnsi="Arial" w:cs="Arial"/>
        </w:rPr>
        <w:t>ijekom promatranog</w:t>
      </w:r>
      <w:r>
        <w:rPr>
          <w:rFonts w:ascii="Arial" w:hAnsi="Arial" w:cs="Arial"/>
        </w:rPr>
        <w:t>a</w:t>
      </w:r>
      <w:r w:rsidRPr="00D359D9">
        <w:rPr>
          <w:rFonts w:ascii="Arial" w:hAnsi="Arial" w:cs="Arial"/>
        </w:rPr>
        <w:t xml:space="preserve"> razdoblja </w:t>
      </w:r>
      <w:r>
        <w:rPr>
          <w:rFonts w:ascii="Arial" w:hAnsi="Arial" w:cs="Arial"/>
        </w:rPr>
        <w:t xml:space="preserve">najviše </w:t>
      </w:r>
      <w:r w:rsidRPr="00D359D9">
        <w:rPr>
          <w:rFonts w:ascii="Arial" w:hAnsi="Arial" w:cs="Arial"/>
        </w:rPr>
        <w:t>prosječn</w:t>
      </w:r>
      <w:r>
        <w:rPr>
          <w:rFonts w:ascii="Arial" w:hAnsi="Arial" w:cs="Arial"/>
        </w:rPr>
        <w:t>o</w:t>
      </w:r>
      <w:r w:rsidRPr="00D359D9">
        <w:rPr>
          <w:rFonts w:ascii="Arial" w:hAnsi="Arial" w:cs="Arial"/>
        </w:rPr>
        <w:t xml:space="preserve"> odst</w:t>
      </w:r>
      <w:r>
        <w:rPr>
          <w:rFonts w:ascii="Arial" w:hAnsi="Arial" w:cs="Arial"/>
        </w:rPr>
        <w:t xml:space="preserve">upali </w:t>
      </w:r>
      <w:r w:rsidRPr="00D359D9">
        <w:rPr>
          <w:rFonts w:ascii="Arial" w:hAnsi="Arial" w:cs="Arial"/>
        </w:rPr>
        <w:t>prihod</w:t>
      </w:r>
      <w:r>
        <w:rPr>
          <w:rFonts w:ascii="Arial" w:hAnsi="Arial" w:cs="Arial"/>
        </w:rPr>
        <w:t>i</w:t>
      </w:r>
      <w:r w:rsidRPr="00D359D9">
        <w:rPr>
          <w:rFonts w:ascii="Arial" w:hAnsi="Arial" w:cs="Arial"/>
        </w:rPr>
        <w:t xml:space="preserve"> i rashod</w:t>
      </w:r>
      <w:r>
        <w:rPr>
          <w:rFonts w:ascii="Arial" w:hAnsi="Arial" w:cs="Arial"/>
        </w:rPr>
        <w:t>i</w:t>
      </w:r>
      <w:r w:rsidRPr="00D359D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</w:t>
      </w:r>
      <w:r w:rsidRPr="00D359D9">
        <w:rPr>
          <w:rFonts w:ascii="Arial" w:hAnsi="Arial" w:cs="Arial"/>
        </w:rPr>
        <w:t>pćin</w:t>
      </w:r>
      <w:r>
        <w:rPr>
          <w:rFonts w:ascii="Arial" w:hAnsi="Arial" w:cs="Arial"/>
        </w:rPr>
        <w:t>a</w:t>
      </w:r>
      <w:r w:rsidRPr="00D359D9">
        <w:rPr>
          <w:rFonts w:ascii="Arial" w:hAnsi="Arial" w:cs="Arial"/>
        </w:rPr>
        <w:t xml:space="preserve">, a slijede ih gradovi </w:t>
      </w:r>
      <w:r>
        <w:rPr>
          <w:rFonts w:ascii="Arial" w:hAnsi="Arial" w:cs="Arial"/>
        </w:rPr>
        <w:t>te</w:t>
      </w:r>
      <w:r w:rsidRPr="00D359D9">
        <w:rPr>
          <w:rFonts w:ascii="Arial" w:hAnsi="Arial" w:cs="Arial"/>
        </w:rPr>
        <w:t xml:space="preserve"> županije. Općenito su najviše odstupali prihodi i rashodi za nefinancijsku imovinu, dok su najmanje odstupali rashodi poslovanja</w:t>
      </w:r>
      <w:r>
        <w:rPr>
          <w:rFonts w:ascii="Arial" w:hAnsi="Arial" w:cs="Arial"/>
        </w:rPr>
        <w:t xml:space="preserve">. </w:t>
      </w:r>
      <w:r w:rsidR="00D359D9" w:rsidRPr="00D359D9">
        <w:rPr>
          <w:rFonts w:ascii="Arial" w:hAnsi="Arial" w:cs="Arial"/>
        </w:rPr>
        <w:t xml:space="preserve">Uz pomoć ove analize i podataka koji su dostupni u </w:t>
      </w:r>
      <w:r w:rsidR="003F70E6">
        <w:rPr>
          <w:rFonts w:ascii="Arial" w:hAnsi="Arial" w:cs="Arial"/>
        </w:rPr>
        <w:t xml:space="preserve">tablici u </w:t>
      </w:r>
      <w:hyperlink r:id="rId9" w:history="1">
        <w:r w:rsidR="00F302AD" w:rsidRPr="00D02420">
          <w:rPr>
            <w:rStyle w:val="Hyperlink"/>
            <w:rFonts w:ascii="Arial" w:hAnsi="Arial" w:cs="Arial"/>
            <w:color w:val="C00000"/>
            <w:u w:val="none"/>
          </w:rPr>
          <w:t>Excelu</w:t>
        </w:r>
      </w:hyperlink>
      <w:r w:rsidR="00D359D9" w:rsidRPr="00D359D9">
        <w:rPr>
          <w:rFonts w:ascii="Arial" w:hAnsi="Arial" w:cs="Arial"/>
        </w:rPr>
        <w:t xml:space="preserve">, </w:t>
      </w:r>
      <w:r w:rsidR="00430EE4">
        <w:rPr>
          <w:rFonts w:ascii="Arial" w:hAnsi="Arial" w:cs="Arial"/>
        </w:rPr>
        <w:t>građani</w:t>
      </w:r>
      <w:r w:rsidR="00FB2F38">
        <w:rPr>
          <w:rFonts w:ascii="Arial" w:hAnsi="Arial" w:cs="Arial"/>
        </w:rPr>
        <w:t xml:space="preserve"> </w:t>
      </w:r>
      <w:r w:rsidR="00D359D9" w:rsidRPr="00D359D9">
        <w:rPr>
          <w:rFonts w:ascii="Arial" w:hAnsi="Arial" w:cs="Arial"/>
        </w:rPr>
        <w:t xml:space="preserve">se </w:t>
      </w:r>
      <w:r w:rsidR="00FB2F38">
        <w:rPr>
          <w:rFonts w:ascii="Arial" w:hAnsi="Arial" w:cs="Arial"/>
        </w:rPr>
        <w:t xml:space="preserve">vrlo lako </w:t>
      </w:r>
      <w:r w:rsidR="00D359D9" w:rsidRPr="00D359D9">
        <w:rPr>
          <w:rFonts w:ascii="Arial" w:hAnsi="Arial" w:cs="Arial"/>
        </w:rPr>
        <w:t>mog</w:t>
      </w:r>
      <w:r>
        <w:rPr>
          <w:rFonts w:ascii="Arial" w:hAnsi="Arial" w:cs="Arial"/>
        </w:rPr>
        <w:t>u</w:t>
      </w:r>
      <w:r w:rsidR="00D359D9" w:rsidRPr="00D359D9">
        <w:rPr>
          <w:rFonts w:ascii="Arial" w:hAnsi="Arial" w:cs="Arial"/>
        </w:rPr>
        <w:t xml:space="preserve"> upoznati s odstupanjima ostvare</w:t>
      </w:r>
      <w:r w:rsidR="003F70E6">
        <w:rPr>
          <w:rFonts w:ascii="Arial" w:hAnsi="Arial" w:cs="Arial"/>
        </w:rPr>
        <w:t>nima</w:t>
      </w:r>
      <w:r w:rsidR="00D359D9" w:rsidRPr="00D359D9">
        <w:rPr>
          <w:rFonts w:ascii="Arial" w:hAnsi="Arial" w:cs="Arial"/>
        </w:rPr>
        <w:t xml:space="preserve"> od planiranih proračuna svojih županija, gradova i općina te ih uspoređivati sa stanjem u proteklim godinama, ali i sa stanjem </w:t>
      </w:r>
      <w:r w:rsidR="003F70E6">
        <w:rPr>
          <w:rFonts w:ascii="Arial" w:hAnsi="Arial" w:cs="Arial"/>
        </w:rPr>
        <w:t xml:space="preserve">u </w:t>
      </w:r>
      <w:r w:rsidR="00D359D9" w:rsidRPr="00D359D9">
        <w:rPr>
          <w:rFonts w:ascii="Arial" w:hAnsi="Arial" w:cs="Arial"/>
        </w:rPr>
        <w:t>drugi</w:t>
      </w:r>
      <w:r w:rsidR="003F70E6">
        <w:rPr>
          <w:rFonts w:ascii="Arial" w:hAnsi="Arial" w:cs="Arial"/>
        </w:rPr>
        <w:t>m</w:t>
      </w:r>
      <w:r w:rsidR="00D359D9" w:rsidRPr="00D359D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lokalnim jedinicama</w:t>
      </w:r>
      <w:r w:rsidR="00D359D9" w:rsidRPr="00D359D9">
        <w:rPr>
          <w:rFonts w:ascii="Arial" w:hAnsi="Arial" w:cs="Arial"/>
        </w:rPr>
        <w:t>.</w:t>
      </w:r>
      <w:r w:rsidR="00A472E9" w:rsidRPr="00A472E9">
        <w:rPr>
          <w:rFonts w:ascii="Arial" w:hAnsi="Arial" w:cs="Arial"/>
        </w:rPr>
        <w:t xml:space="preserve"> </w:t>
      </w:r>
    </w:p>
    <w:bookmarkEnd w:id="0"/>
    <w:p w14:paraId="14C5367C" w14:textId="00C15A88" w:rsidR="003B76B8" w:rsidRDefault="00837B78" w:rsidP="003B76B8">
      <w:pPr>
        <w:spacing w:before="120" w:after="0"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toga se a</w:t>
      </w:r>
      <w:r w:rsidR="009F74EC" w:rsidRPr="009F74EC">
        <w:rPr>
          <w:rFonts w:ascii="Arial" w:hAnsi="Arial" w:cs="Arial"/>
          <w:color w:val="000000"/>
        </w:rPr>
        <w:t>utorica nada kako će ova analiza</w:t>
      </w:r>
      <w:r w:rsidR="009F74EC">
        <w:rPr>
          <w:rFonts w:ascii="Arial" w:hAnsi="Arial" w:cs="Arial"/>
          <w:color w:val="000000"/>
        </w:rPr>
        <w:t>: (1)</w:t>
      </w:r>
      <w:r w:rsidR="009F74EC" w:rsidRPr="009F74EC">
        <w:rPr>
          <w:rFonts w:ascii="Arial" w:hAnsi="Arial" w:cs="Arial"/>
          <w:color w:val="000000"/>
        </w:rPr>
        <w:t xml:space="preserve"> potaknuti javnost da dodatno prouči bogate baze podataka Ministarstva financija i svojih lokalnih jedinica te </w:t>
      </w:r>
      <w:r w:rsidR="003F70E6">
        <w:rPr>
          <w:rFonts w:ascii="Arial" w:hAnsi="Arial" w:cs="Arial"/>
          <w:color w:val="000000"/>
        </w:rPr>
        <w:t xml:space="preserve">da </w:t>
      </w:r>
      <w:r w:rsidR="009F74EC" w:rsidRPr="009F74EC">
        <w:rPr>
          <w:rFonts w:ascii="Arial" w:hAnsi="Arial" w:cs="Arial"/>
          <w:color w:val="000000"/>
        </w:rPr>
        <w:t>se detaljnije informira o prikupljanju i trošenju novca iz lokalnih proračuna</w:t>
      </w:r>
      <w:r w:rsidR="009F74EC">
        <w:rPr>
          <w:rFonts w:ascii="Arial" w:hAnsi="Arial" w:cs="Arial"/>
          <w:color w:val="000000"/>
        </w:rPr>
        <w:t>; (2)</w:t>
      </w:r>
      <w:r w:rsidR="009F74EC" w:rsidRPr="009F74EC">
        <w:rPr>
          <w:rFonts w:ascii="Arial" w:hAnsi="Arial" w:cs="Arial"/>
          <w:color w:val="000000"/>
        </w:rPr>
        <w:t xml:space="preserve"> </w:t>
      </w:r>
      <w:r w:rsidR="009F74EC">
        <w:rPr>
          <w:rFonts w:ascii="Arial" w:hAnsi="Arial" w:cs="Arial"/>
          <w:color w:val="000000"/>
        </w:rPr>
        <w:t>potaknuti</w:t>
      </w:r>
      <w:r w:rsidR="009F74EC" w:rsidRPr="009F74EC">
        <w:rPr>
          <w:rFonts w:ascii="Arial" w:hAnsi="Arial" w:cs="Arial"/>
          <w:color w:val="000000"/>
        </w:rPr>
        <w:t xml:space="preserve"> javnost </w:t>
      </w:r>
      <w:r w:rsidR="009F74EC">
        <w:rPr>
          <w:rFonts w:ascii="Arial" w:hAnsi="Arial" w:cs="Arial"/>
          <w:color w:val="000000"/>
        </w:rPr>
        <w:t xml:space="preserve">da se </w:t>
      </w:r>
      <w:r w:rsidR="009F74EC" w:rsidRPr="009F74EC">
        <w:rPr>
          <w:rFonts w:ascii="Arial" w:hAnsi="Arial" w:cs="Arial"/>
          <w:color w:val="000000"/>
        </w:rPr>
        <w:t>uključi u proračunski proces i pokuša utjecati na realnije planiranje proračuna lokalnih jedinica, kako bi se izbjegla velika odstupanja i mogućnost za manipulaciju proračun</w:t>
      </w:r>
      <w:r w:rsidR="003F70E6">
        <w:rPr>
          <w:rFonts w:ascii="Arial" w:hAnsi="Arial" w:cs="Arial"/>
          <w:color w:val="000000"/>
        </w:rPr>
        <w:t>om</w:t>
      </w:r>
      <w:r w:rsidR="001C410B">
        <w:rPr>
          <w:rFonts w:ascii="Arial" w:hAnsi="Arial" w:cs="Arial"/>
          <w:color w:val="000000"/>
        </w:rPr>
        <w:t xml:space="preserve">; (3) </w:t>
      </w:r>
      <w:r w:rsidR="009F74EC" w:rsidRPr="009F74EC">
        <w:rPr>
          <w:rFonts w:ascii="Arial" w:hAnsi="Arial" w:cs="Arial"/>
          <w:color w:val="000000"/>
        </w:rPr>
        <w:t xml:space="preserve">ukazati lokalnim jedinicama </w:t>
      </w:r>
      <w:r w:rsidR="00B261E1">
        <w:rPr>
          <w:rFonts w:ascii="Arial" w:hAnsi="Arial" w:cs="Arial"/>
          <w:color w:val="000000"/>
        </w:rPr>
        <w:t xml:space="preserve">na </w:t>
      </w:r>
      <w:r w:rsidR="003F70E6">
        <w:rPr>
          <w:rFonts w:ascii="Arial" w:hAnsi="Arial" w:cs="Arial"/>
          <w:color w:val="000000"/>
        </w:rPr>
        <w:t>važnost</w:t>
      </w:r>
      <w:r w:rsidR="009F74EC" w:rsidRPr="009F74EC">
        <w:rPr>
          <w:rFonts w:ascii="Arial" w:hAnsi="Arial" w:cs="Arial"/>
          <w:color w:val="000000"/>
        </w:rPr>
        <w:t xml:space="preserve"> kvalitetnog</w:t>
      </w:r>
      <w:r w:rsidR="003F70E6">
        <w:rPr>
          <w:rFonts w:ascii="Arial" w:hAnsi="Arial" w:cs="Arial"/>
          <w:color w:val="000000"/>
        </w:rPr>
        <w:t>a</w:t>
      </w:r>
      <w:r w:rsidR="009F74EC" w:rsidRPr="009F74EC">
        <w:rPr>
          <w:rFonts w:ascii="Arial" w:hAnsi="Arial" w:cs="Arial"/>
          <w:color w:val="000000"/>
        </w:rPr>
        <w:t xml:space="preserve"> proračunskog planiranja i potrebu ostvarivanja što uravnoteženijih proračuna te na potrebu kvalitetnog</w:t>
      </w:r>
      <w:r w:rsidR="003F70E6">
        <w:rPr>
          <w:rFonts w:ascii="Arial" w:hAnsi="Arial" w:cs="Arial"/>
          <w:color w:val="000000"/>
        </w:rPr>
        <w:t>a</w:t>
      </w:r>
      <w:r w:rsidR="009F74EC" w:rsidRPr="009F74EC">
        <w:rPr>
          <w:rFonts w:ascii="Arial" w:hAnsi="Arial" w:cs="Arial"/>
          <w:color w:val="000000"/>
        </w:rPr>
        <w:t xml:space="preserve"> obrazlaganja građanima svih odstupanja ostvarenih od planiranih proračuna, </w:t>
      </w:r>
      <w:r w:rsidR="003F70E6">
        <w:rPr>
          <w:rFonts w:ascii="Arial" w:hAnsi="Arial" w:cs="Arial"/>
          <w:color w:val="000000"/>
        </w:rPr>
        <w:t xml:space="preserve">uz </w:t>
      </w:r>
      <w:r w:rsidR="009F74EC" w:rsidRPr="009F74EC">
        <w:rPr>
          <w:rFonts w:ascii="Arial" w:hAnsi="Arial" w:cs="Arial"/>
          <w:color w:val="000000"/>
        </w:rPr>
        <w:t>informiranje o koracima koji će se poduzeti za ispravljanje prethodnih odstupanja.</w:t>
      </w:r>
    </w:p>
    <w:p w14:paraId="14BAB3C7" w14:textId="598F9EC0" w:rsidR="0007582F" w:rsidRDefault="0007582F" w:rsidP="003B76B8">
      <w:pPr>
        <w:spacing w:before="120" w:after="0" w:line="240" w:lineRule="auto"/>
        <w:rPr>
          <w:rFonts w:ascii="Arial" w:hAnsi="Arial" w:cs="Arial"/>
          <w:color w:val="000000"/>
        </w:rPr>
      </w:pPr>
    </w:p>
    <w:p w14:paraId="75CA1FB3" w14:textId="662F066B" w:rsidR="0007582F" w:rsidRDefault="0007582F" w:rsidP="003B76B8">
      <w:pPr>
        <w:spacing w:before="120" w:after="0" w:line="240" w:lineRule="auto"/>
        <w:rPr>
          <w:rFonts w:ascii="Arial" w:hAnsi="Arial" w:cs="Arial"/>
          <w:color w:val="000000"/>
        </w:rPr>
      </w:pPr>
    </w:p>
    <w:p w14:paraId="35162265" w14:textId="2D324945" w:rsidR="0007582F" w:rsidRDefault="0007582F" w:rsidP="003B76B8">
      <w:pPr>
        <w:spacing w:before="120" w:after="0" w:line="240" w:lineRule="auto"/>
        <w:rPr>
          <w:rFonts w:ascii="Arial" w:hAnsi="Arial" w:cs="Arial"/>
          <w:color w:val="000000"/>
        </w:rPr>
      </w:pPr>
    </w:p>
    <w:p w14:paraId="7617B85D" w14:textId="77777777" w:rsidR="0007582F" w:rsidRPr="00297BC1" w:rsidRDefault="0007582F" w:rsidP="003B76B8">
      <w:pPr>
        <w:spacing w:before="120" w:after="0" w:line="240" w:lineRule="auto"/>
        <w:rPr>
          <w:rFonts w:ascii="Arial" w:hAnsi="Arial" w:cs="Arial"/>
        </w:rPr>
      </w:pPr>
    </w:p>
    <w:p w14:paraId="33920AD9" w14:textId="77777777" w:rsidR="00A15496" w:rsidRPr="00F45350" w:rsidRDefault="00A15496" w:rsidP="00A15496">
      <w:pPr>
        <w:spacing w:before="360" w:after="120" w:line="240" w:lineRule="auto"/>
        <w:jc w:val="center"/>
        <w:rPr>
          <w:rFonts w:ascii="Arial" w:hAnsi="Arial" w:cs="Arial"/>
        </w:rPr>
      </w:pPr>
      <w:r w:rsidRPr="00F45350">
        <w:rPr>
          <w:rFonts w:ascii="Arial" w:hAnsi="Arial" w:cs="Arial"/>
        </w:rPr>
        <w:t>***</w:t>
      </w:r>
    </w:p>
    <w:p w14:paraId="71439403" w14:textId="224B8D7B" w:rsidR="00A15496" w:rsidRPr="00B719E5" w:rsidRDefault="00A15496" w:rsidP="00A15496">
      <w:pPr>
        <w:spacing w:after="0" w:line="240" w:lineRule="auto"/>
        <w:rPr>
          <w:rFonts w:ascii="Arial" w:hAnsi="Arial" w:cs="Arial"/>
          <w:color w:val="7F7F7F" w:themeColor="text1" w:themeTint="80"/>
          <w:sz w:val="18"/>
          <w:szCs w:val="18"/>
        </w:rPr>
      </w:pPr>
      <w:r w:rsidRPr="00F1654D">
        <w:rPr>
          <w:rFonts w:ascii="Arial" w:hAnsi="Arial" w:cs="Arial"/>
          <w:b/>
          <w:bCs/>
          <w:color w:val="7F7F7F" w:themeColor="text1" w:themeTint="80"/>
          <w:sz w:val="18"/>
          <w:szCs w:val="18"/>
        </w:rPr>
        <w:t>Institut za javne financije</w:t>
      </w:r>
      <w:r w:rsidRPr="00F1654D">
        <w:rPr>
          <w:rFonts w:ascii="Arial" w:hAnsi="Arial" w:cs="Arial"/>
          <w:color w:val="7F7F7F" w:themeColor="text1" w:themeTint="80"/>
          <w:sz w:val="18"/>
          <w:szCs w:val="18"/>
        </w:rPr>
        <w:t xml:space="preserve"> javni je znanstveni institut u kojem znanstvenici, među vodećima u polju ekonomije u Hrvatskoj, istražuju ekonomiku javnog sektora. Nezavisna je i stručna institucija čiji su redoviti suradnici, konzultanti i gosti stručnjaci iz Europske komisije, MMF-a i Svjetske banke. Znanstvenici Instituta su članovi brojnih povjerenstava, radnih i savjetodavnih tijela Vlade, Sabora i ministarstava RH, te aktivni sudionici međunarodnih inicijativa i organizacija. Institut uz znanstveni časopis </w:t>
      </w:r>
      <w:hyperlink r:id="rId10" w:history="1">
        <w:r w:rsidRPr="00F1654D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 xml:space="preserve">Public </w:t>
        </w:r>
        <w:proofErr w:type="spellStart"/>
        <w:r w:rsidRPr="00F1654D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>Sector</w:t>
        </w:r>
        <w:proofErr w:type="spellEnd"/>
        <w:r w:rsidRPr="00F1654D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 xml:space="preserve"> </w:t>
        </w:r>
        <w:proofErr w:type="spellStart"/>
        <w:r w:rsidRPr="00F1654D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>Economics</w:t>
        </w:r>
        <w:proofErr w:type="spellEnd"/>
      </w:hyperlink>
      <w:r w:rsidRPr="00F1654D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F1654D">
        <w:rPr>
          <w:rFonts w:ascii="Arial" w:hAnsi="Arial" w:cs="Arial"/>
          <w:color w:val="7F7F7F" w:themeColor="text1" w:themeTint="80"/>
          <w:sz w:val="18"/>
          <w:szCs w:val="18"/>
        </w:rPr>
        <w:t>objavljuje</w:t>
      </w:r>
      <w:r w:rsidRPr="00F1654D">
        <w:rPr>
          <w:rFonts w:ascii="Arial" w:hAnsi="Arial" w:cs="Arial"/>
          <w:color w:val="808080" w:themeColor="background1" w:themeShade="80"/>
          <w:sz w:val="18"/>
          <w:szCs w:val="18"/>
        </w:rPr>
        <w:t xml:space="preserve"> povremeni glasnik </w:t>
      </w:r>
      <w:hyperlink r:id="rId11" w:history="1">
        <w:r w:rsidRPr="00F1654D">
          <w:rPr>
            <w:rStyle w:val="Hyperlink"/>
            <w:rFonts w:ascii="Arial" w:hAnsi="Arial" w:cs="Arial"/>
            <w:color w:val="C00000"/>
            <w:sz w:val="18"/>
            <w:szCs w:val="18"/>
            <w:u w:val="none"/>
          </w:rPr>
          <w:t>Newsletter</w:t>
        </w:r>
      </w:hyperlink>
      <w:r w:rsidRPr="00F1654D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F1654D">
        <w:rPr>
          <w:rFonts w:ascii="Arial" w:hAnsi="Arial" w:cs="Arial"/>
          <w:color w:val="7F7F7F" w:themeColor="text1" w:themeTint="80"/>
          <w:sz w:val="18"/>
          <w:szCs w:val="18"/>
        </w:rPr>
        <w:t xml:space="preserve">i </w:t>
      </w:r>
      <w:hyperlink r:id="rId12" w:history="1">
        <w:r w:rsidRPr="00663E33">
          <w:rPr>
            <w:rStyle w:val="Hyperlink"/>
            <w:rFonts w:ascii="Arial" w:hAnsi="Arial" w:cs="Arial"/>
            <w:color w:val="C00000"/>
            <w:sz w:val="18"/>
            <w:szCs w:val="18"/>
            <w:u w:val="none"/>
          </w:rPr>
          <w:t>Osvrte Instituta za javne financije</w:t>
        </w:r>
      </w:hyperlink>
      <w:r w:rsidRPr="00F1654D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F1654D">
        <w:rPr>
          <w:rFonts w:ascii="Arial" w:hAnsi="Arial" w:cs="Arial"/>
          <w:color w:val="7F7F7F" w:themeColor="text1" w:themeTint="80"/>
          <w:sz w:val="18"/>
          <w:szCs w:val="18"/>
        </w:rPr>
        <w:t>koji promiču transparentnost javnog sektora, odgovornost vlasti i participaciju građana, a široj javnosti omogućuju bolje razumijevanje ekonomike javnog sektora.</w:t>
      </w:r>
    </w:p>
    <w:sectPr w:rsidR="00A15496" w:rsidRPr="00B719E5" w:rsidSect="00351163">
      <w:headerReference w:type="default" r:id="rId13"/>
      <w:footerReference w:type="even" r:id="rId14"/>
      <w:footerReference w:type="default" r:id="rId15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F4AA0" w14:textId="77777777" w:rsidR="00C174BE" w:rsidRDefault="00C174BE" w:rsidP="00E1357A">
      <w:pPr>
        <w:spacing w:after="0" w:line="240" w:lineRule="auto"/>
      </w:pPr>
      <w:r>
        <w:separator/>
      </w:r>
    </w:p>
  </w:endnote>
  <w:endnote w:type="continuationSeparator" w:id="0">
    <w:p w14:paraId="6EF47010" w14:textId="77777777" w:rsidR="00C174BE" w:rsidRDefault="00C174BE" w:rsidP="00E13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4BC04" w14:textId="77777777" w:rsidR="00E1357A" w:rsidRPr="0097370B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97370B">
      <w:rPr>
        <w:rFonts w:ascii="Arial" w:hAnsi="Arial" w:cs="Arial"/>
        <w:b/>
        <w:smallCaps/>
        <w:color w:val="595959" w:themeColor="text1" w:themeTint="A6"/>
        <w:sz w:val="16"/>
        <w:szCs w:val="16"/>
      </w:rPr>
      <w:t xml:space="preserve">institut za javne financije </w:t>
    </w:r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| Smičiklasova 21, 10 000 Zagreb, Hrvatska | p.p. 320 | </w:t>
    </w:r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e-mail</w:t>
    </w:r>
    <w:r w:rsidRPr="0097370B">
      <w:rPr>
        <w:rFonts w:ascii="Arial" w:hAnsi="Arial" w:cs="Arial"/>
        <w:caps/>
        <w:color w:val="595959" w:themeColor="text1" w:themeTint="A6"/>
        <w:sz w:val="16"/>
        <w:szCs w:val="16"/>
      </w:rPr>
      <w:t xml:space="preserve">: </w:t>
    </w:r>
    <w:hyperlink r:id="rId1" w:history="1">
      <w:r w:rsidRPr="0097370B">
        <w:rPr>
          <w:rStyle w:val="Hyperlink"/>
          <w:rFonts w:ascii="Arial" w:hAnsi="Arial" w:cs="Arial"/>
          <w:color w:val="595959" w:themeColor="text1" w:themeTint="A6"/>
          <w:sz w:val="16"/>
          <w:szCs w:val="16"/>
          <w:u w:val="none"/>
        </w:rPr>
        <w:t>ured@ijf.hr</w:t>
      </w:r>
    </w:hyperlink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 | </w:t>
    </w:r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web</w:t>
    </w:r>
    <w:r w:rsidRPr="0097370B">
      <w:rPr>
        <w:rFonts w:ascii="Arial" w:hAnsi="Arial" w:cs="Arial"/>
        <w:color w:val="595959" w:themeColor="text1" w:themeTint="A6"/>
        <w:sz w:val="16"/>
        <w:szCs w:val="16"/>
      </w:rPr>
      <w:t>: www.ijf.hr</w:t>
    </w:r>
  </w:p>
  <w:p w14:paraId="3EDDE342" w14:textId="77777777" w:rsidR="00E1357A" w:rsidRPr="0097370B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proofErr w:type="spellStart"/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tel</w:t>
    </w:r>
    <w:proofErr w:type="spellEnd"/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: +385(0)1 4886 456 | </w:t>
    </w:r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fax:</w:t>
    </w:r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 +385 (0)1 4819 365 | </w:t>
    </w:r>
    <w:proofErr w:type="spellStart"/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oib</w:t>
    </w:r>
    <w:proofErr w:type="spellEnd"/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: 41683226810 | </w:t>
    </w:r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matični broj</w:t>
    </w:r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: 3226344 | </w:t>
    </w:r>
    <w:proofErr w:type="spellStart"/>
    <w:r w:rsidRPr="0097370B">
      <w:rPr>
        <w:rFonts w:ascii="Arial" w:hAnsi="Arial" w:cs="Arial"/>
        <w:color w:val="595959" w:themeColor="text1" w:themeTint="A6"/>
        <w:sz w:val="16"/>
        <w:szCs w:val="16"/>
      </w:rPr>
      <w:t>Raiffeisenbank</w:t>
    </w:r>
    <w:proofErr w:type="spellEnd"/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 </w:t>
    </w:r>
    <w:proofErr w:type="spellStart"/>
    <w:r w:rsidRPr="0097370B">
      <w:rPr>
        <w:rFonts w:ascii="Arial" w:hAnsi="Arial" w:cs="Arial"/>
        <w:color w:val="595959" w:themeColor="text1" w:themeTint="A6"/>
        <w:sz w:val="16"/>
        <w:szCs w:val="16"/>
      </w:rPr>
      <w:t>Austria</w:t>
    </w:r>
    <w:proofErr w:type="spellEnd"/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 d.d.</w:t>
    </w:r>
  </w:p>
  <w:p w14:paraId="616433D7" w14:textId="77777777" w:rsidR="00E1357A" w:rsidRPr="0097370B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žiro račun</w:t>
    </w:r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: 2484008-1100661775 | </w:t>
    </w:r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 xml:space="preserve">swift: rzbhhr2xxxx | </w:t>
    </w:r>
    <w:proofErr w:type="spellStart"/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iban</w:t>
    </w:r>
    <w:proofErr w:type="spellEnd"/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: hr702484008110066177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705A1" w14:textId="77777777" w:rsidR="00E1357A" w:rsidRDefault="00E1357A" w:rsidP="00E1357A">
    <w:pPr>
      <w:pStyle w:val="Footer"/>
      <w:spacing w:line="220" w:lineRule="exact"/>
      <w:jc w:val="center"/>
      <w:rPr>
        <w:rFonts w:ascii="Arial" w:hAnsi="Arial" w:cs="Arial"/>
        <w:b/>
        <w:smallCaps/>
        <w:color w:val="595959" w:themeColor="text1" w:themeTint="A6"/>
        <w:sz w:val="16"/>
        <w:szCs w:val="16"/>
      </w:rPr>
    </w:pPr>
  </w:p>
  <w:p w14:paraId="1F38CA22" w14:textId="47B5A711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B1395C">
      <w:rPr>
        <w:rFonts w:ascii="Arial" w:hAnsi="Arial" w:cs="Arial"/>
        <w:b/>
        <w:smallCaps/>
        <w:color w:val="595959" w:themeColor="text1" w:themeTint="A6"/>
        <w:sz w:val="16"/>
        <w:szCs w:val="16"/>
      </w:rPr>
      <w:t xml:space="preserve">institut za javne financije 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| Smičiklasova 21, 10 000 Zagreb, Hrvatska | p.p. 320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e-mail</w:t>
    </w:r>
    <w:r w:rsidRPr="00B1395C">
      <w:rPr>
        <w:rFonts w:ascii="Arial" w:hAnsi="Arial" w:cs="Arial"/>
        <w:caps/>
        <w:color w:val="595959" w:themeColor="text1" w:themeTint="A6"/>
        <w:sz w:val="16"/>
        <w:szCs w:val="16"/>
      </w:rPr>
      <w:t xml:space="preserve">: </w:t>
    </w:r>
    <w:hyperlink r:id="rId1" w:history="1">
      <w:r w:rsidRPr="00D62694">
        <w:rPr>
          <w:rStyle w:val="Hyperlink"/>
          <w:rFonts w:ascii="Arial" w:hAnsi="Arial" w:cs="Arial"/>
          <w:color w:val="595959" w:themeColor="text1" w:themeTint="A6"/>
          <w:sz w:val="16"/>
          <w:szCs w:val="16"/>
          <w:u w:val="none"/>
        </w:rPr>
        <w:t>ured@ijf.hr</w:t>
      </w:r>
    </w:hyperlink>
    <w:r w:rsidRPr="009103E7">
      <w:rPr>
        <w:rFonts w:ascii="Arial" w:hAnsi="Arial" w:cs="Arial"/>
        <w:color w:val="595959" w:themeColor="text1" w:themeTint="A6"/>
        <w:sz w:val="16"/>
        <w:szCs w:val="16"/>
      </w:rPr>
      <w:t xml:space="preserve"> 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web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>: www.ijf.hr</w:t>
    </w:r>
  </w:p>
  <w:p w14:paraId="60AF358B" w14:textId="77777777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proofErr w:type="spellStart"/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tel</w:t>
    </w:r>
    <w:proofErr w:type="spellEnd"/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+385(0)1 4886 456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fax: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 +385 (0)1 4819 365 | </w:t>
    </w:r>
    <w:proofErr w:type="spellStart"/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oib</w:t>
    </w:r>
    <w:proofErr w:type="spellEnd"/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41683226810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matični broj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3226344 | </w:t>
    </w:r>
    <w:proofErr w:type="spellStart"/>
    <w:r w:rsidRPr="00B1395C">
      <w:rPr>
        <w:rFonts w:ascii="Arial" w:hAnsi="Arial" w:cs="Arial"/>
        <w:color w:val="595959" w:themeColor="text1" w:themeTint="A6"/>
        <w:sz w:val="16"/>
        <w:szCs w:val="16"/>
      </w:rPr>
      <w:t>Raiffeisenbank</w:t>
    </w:r>
    <w:proofErr w:type="spellEnd"/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 </w:t>
    </w:r>
    <w:proofErr w:type="spellStart"/>
    <w:r w:rsidRPr="00B1395C">
      <w:rPr>
        <w:rFonts w:ascii="Arial" w:hAnsi="Arial" w:cs="Arial"/>
        <w:color w:val="595959" w:themeColor="text1" w:themeTint="A6"/>
        <w:sz w:val="16"/>
        <w:szCs w:val="16"/>
      </w:rPr>
      <w:t>Austria</w:t>
    </w:r>
    <w:proofErr w:type="spellEnd"/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 d.d.</w:t>
    </w:r>
  </w:p>
  <w:p w14:paraId="3CA6025E" w14:textId="77777777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žiro račun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2484008-1100661775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 xml:space="preserve">swift: rzbhhr2xxxx | </w:t>
    </w:r>
    <w:proofErr w:type="spellStart"/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iban</w:t>
    </w:r>
    <w:proofErr w:type="spellEnd"/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: hr702484008110066177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3C888" w14:textId="77777777" w:rsidR="00C174BE" w:rsidRDefault="00C174BE" w:rsidP="00E1357A">
      <w:pPr>
        <w:spacing w:after="0" w:line="240" w:lineRule="auto"/>
      </w:pPr>
      <w:r>
        <w:separator/>
      </w:r>
    </w:p>
  </w:footnote>
  <w:footnote w:type="continuationSeparator" w:id="0">
    <w:p w14:paraId="1F6569F9" w14:textId="77777777" w:rsidR="00C174BE" w:rsidRDefault="00C174BE" w:rsidP="00E135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1EB1E" w14:textId="309F4803" w:rsidR="00E1357A" w:rsidRDefault="00E1357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68390CE" wp14:editId="699A5CCD">
          <wp:simplePos x="0" y="0"/>
          <wp:positionH relativeFrom="column">
            <wp:posOffset>-468630</wp:posOffset>
          </wp:positionH>
          <wp:positionV relativeFrom="paragraph">
            <wp:posOffset>-449580</wp:posOffset>
          </wp:positionV>
          <wp:extent cx="3169920" cy="1382395"/>
          <wp:effectExtent l="0" t="0" r="0" b="8255"/>
          <wp:wrapTight wrapText="bothSides">
            <wp:wrapPolygon edited="0">
              <wp:start x="0" y="0"/>
              <wp:lineTo x="0" y="21431"/>
              <wp:lineTo x="21418" y="21431"/>
              <wp:lineTo x="21418" y="0"/>
              <wp:lineTo x="0" y="0"/>
            </wp:wrapPolygon>
          </wp:wrapTight>
          <wp:docPr id="3" name="Picture 3" descr="logo instituta za javne financi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JF_logo_hrv_2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69920" cy="1382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625F8"/>
    <w:multiLevelType w:val="hybridMultilevel"/>
    <w:tmpl w:val="A0461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47C2A"/>
    <w:multiLevelType w:val="hybridMultilevel"/>
    <w:tmpl w:val="3FDC4612"/>
    <w:lvl w:ilvl="0" w:tplc="981A8720">
      <w:numFmt w:val="bullet"/>
      <w:lvlText w:val=""/>
      <w:lvlJc w:val="left"/>
      <w:pPr>
        <w:ind w:left="396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1CD37360"/>
    <w:multiLevelType w:val="hybridMultilevel"/>
    <w:tmpl w:val="56BCD116"/>
    <w:lvl w:ilvl="0" w:tplc="E35AA83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2NzQxMzE3Njc1NTBX0lEKTi0uzszPAykwqQUAJXpldywAAAA="/>
  </w:docVars>
  <w:rsids>
    <w:rsidRoot w:val="0063685E"/>
    <w:rsid w:val="00001EB2"/>
    <w:rsid w:val="00015950"/>
    <w:rsid w:val="00026362"/>
    <w:rsid w:val="0004758B"/>
    <w:rsid w:val="00062219"/>
    <w:rsid w:val="0007582F"/>
    <w:rsid w:val="00077B90"/>
    <w:rsid w:val="0008180D"/>
    <w:rsid w:val="00097A35"/>
    <w:rsid w:val="000A2AFA"/>
    <w:rsid w:val="000B24C4"/>
    <w:rsid w:val="000D28EA"/>
    <w:rsid w:val="000E21F0"/>
    <w:rsid w:val="000F0E08"/>
    <w:rsid w:val="000F4B4B"/>
    <w:rsid w:val="000F6842"/>
    <w:rsid w:val="00101299"/>
    <w:rsid w:val="0013646D"/>
    <w:rsid w:val="001372A1"/>
    <w:rsid w:val="00146714"/>
    <w:rsid w:val="00163FC6"/>
    <w:rsid w:val="00172E2A"/>
    <w:rsid w:val="001865D9"/>
    <w:rsid w:val="001B2602"/>
    <w:rsid w:val="001C410B"/>
    <w:rsid w:val="001D4ADC"/>
    <w:rsid w:val="001D72E0"/>
    <w:rsid w:val="001E783D"/>
    <w:rsid w:val="002212A5"/>
    <w:rsid w:val="00233F5E"/>
    <w:rsid w:val="002352BE"/>
    <w:rsid w:val="00252628"/>
    <w:rsid w:val="00267115"/>
    <w:rsid w:val="00273518"/>
    <w:rsid w:val="00284AE2"/>
    <w:rsid w:val="00285C22"/>
    <w:rsid w:val="002911E0"/>
    <w:rsid w:val="00297211"/>
    <w:rsid w:val="00297BC1"/>
    <w:rsid w:val="002A72C3"/>
    <w:rsid w:val="002B516D"/>
    <w:rsid w:val="002B6C9E"/>
    <w:rsid w:val="002E7F7F"/>
    <w:rsid w:val="00304EFA"/>
    <w:rsid w:val="00305D6F"/>
    <w:rsid w:val="003136A7"/>
    <w:rsid w:val="00321274"/>
    <w:rsid w:val="00323A5E"/>
    <w:rsid w:val="00330832"/>
    <w:rsid w:val="003457FF"/>
    <w:rsid w:val="0034634C"/>
    <w:rsid w:val="00351163"/>
    <w:rsid w:val="00367749"/>
    <w:rsid w:val="003714AB"/>
    <w:rsid w:val="00387A3E"/>
    <w:rsid w:val="003B4805"/>
    <w:rsid w:val="003B76B8"/>
    <w:rsid w:val="003C7701"/>
    <w:rsid w:val="003D0428"/>
    <w:rsid w:val="003F70E6"/>
    <w:rsid w:val="00405C40"/>
    <w:rsid w:val="00430EE4"/>
    <w:rsid w:val="00450336"/>
    <w:rsid w:val="00450DC5"/>
    <w:rsid w:val="00483BA2"/>
    <w:rsid w:val="004A4567"/>
    <w:rsid w:val="004F2DB7"/>
    <w:rsid w:val="00500B93"/>
    <w:rsid w:val="005241F5"/>
    <w:rsid w:val="005328FE"/>
    <w:rsid w:val="00541FD1"/>
    <w:rsid w:val="00542F9C"/>
    <w:rsid w:val="005609A8"/>
    <w:rsid w:val="005754E3"/>
    <w:rsid w:val="00596CCD"/>
    <w:rsid w:val="005E1A13"/>
    <w:rsid w:val="005F4F1D"/>
    <w:rsid w:val="0062246B"/>
    <w:rsid w:val="00626EAB"/>
    <w:rsid w:val="006323D2"/>
    <w:rsid w:val="0063685E"/>
    <w:rsid w:val="006420B5"/>
    <w:rsid w:val="006563AF"/>
    <w:rsid w:val="00664586"/>
    <w:rsid w:val="00667C35"/>
    <w:rsid w:val="00670452"/>
    <w:rsid w:val="0068332B"/>
    <w:rsid w:val="00683A67"/>
    <w:rsid w:val="006952A6"/>
    <w:rsid w:val="006A01A9"/>
    <w:rsid w:val="006B034D"/>
    <w:rsid w:val="006B1742"/>
    <w:rsid w:val="006B2D5F"/>
    <w:rsid w:val="006E3280"/>
    <w:rsid w:val="006F52A8"/>
    <w:rsid w:val="007121FA"/>
    <w:rsid w:val="0072473A"/>
    <w:rsid w:val="007475DA"/>
    <w:rsid w:val="007572F5"/>
    <w:rsid w:val="007624D3"/>
    <w:rsid w:val="00775604"/>
    <w:rsid w:val="007779A1"/>
    <w:rsid w:val="00780686"/>
    <w:rsid w:val="00792532"/>
    <w:rsid w:val="00793A2D"/>
    <w:rsid w:val="007B461E"/>
    <w:rsid w:val="007D414A"/>
    <w:rsid w:val="008144FC"/>
    <w:rsid w:val="00817F11"/>
    <w:rsid w:val="008325FD"/>
    <w:rsid w:val="00832C52"/>
    <w:rsid w:val="00837B78"/>
    <w:rsid w:val="00844DD4"/>
    <w:rsid w:val="008505EE"/>
    <w:rsid w:val="00851258"/>
    <w:rsid w:val="0087441C"/>
    <w:rsid w:val="00887002"/>
    <w:rsid w:val="008B1C22"/>
    <w:rsid w:val="008B4C0F"/>
    <w:rsid w:val="008B7158"/>
    <w:rsid w:val="008D4EA3"/>
    <w:rsid w:val="008E27B8"/>
    <w:rsid w:val="008F0291"/>
    <w:rsid w:val="009103E7"/>
    <w:rsid w:val="00916122"/>
    <w:rsid w:val="00932BA2"/>
    <w:rsid w:val="00934B7D"/>
    <w:rsid w:val="0093612C"/>
    <w:rsid w:val="00946C7B"/>
    <w:rsid w:val="009559B0"/>
    <w:rsid w:val="00963F69"/>
    <w:rsid w:val="0097370B"/>
    <w:rsid w:val="00997629"/>
    <w:rsid w:val="009A778B"/>
    <w:rsid w:val="009B5B5C"/>
    <w:rsid w:val="009D1CC8"/>
    <w:rsid w:val="009D71F1"/>
    <w:rsid w:val="009D7AC6"/>
    <w:rsid w:val="009E1367"/>
    <w:rsid w:val="009F22D7"/>
    <w:rsid w:val="009F306F"/>
    <w:rsid w:val="009F3E32"/>
    <w:rsid w:val="009F5B16"/>
    <w:rsid w:val="009F74EC"/>
    <w:rsid w:val="00A070CA"/>
    <w:rsid w:val="00A15496"/>
    <w:rsid w:val="00A25159"/>
    <w:rsid w:val="00A30986"/>
    <w:rsid w:val="00A32CED"/>
    <w:rsid w:val="00A472E9"/>
    <w:rsid w:val="00A547DB"/>
    <w:rsid w:val="00A57117"/>
    <w:rsid w:val="00A72EA0"/>
    <w:rsid w:val="00A7512D"/>
    <w:rsid w:val="00A839DB"/>
    <w:rsid w:val="00A93C14"/>
    <w:rsid w:val="00AB0CBC"/>
    <w:rsid w:val="00AB3485"/>
    <w:rsid w:val="00AD0B5E"/>
    <w:rsid w:val="00AD6182"/>
    <w:rsid w:val="00AE3157"/>
    <w:rsid w:val="00AF48B3"/>
    <w:rsid w:val="00B21D4C"/>
    <w:rsid w:val="00B2341C"/>
    <w:rsid w:val="00B261E1"/>
    <w:rsid w:val="00B343F6"/>
    <w:rsid w:val="00B456DF"/>
    <w:rsid w:val="00B671AE"/>
    <w:rsid w:val="00B719E5"/>
    <w:rsid w:val="00B96349"/>
    <w:rsid w:val="00BA287B"/>
    <w:rsid w:val="00BA2E0F"/>
    <w:rsid w:val="00BE4212"/>
    <w:rsid w:val="00BF45F8"/>
    <w:rsid w:val="00C15F12"/>
    <w:rsid w:val="00C174BE"/>
    <w:rsid w:val="00C46FEB"/>
    <w:rsid w:val="00C51AD2"/>
    <w:rsid w:val="00C5343C"/>
    <w:rsid w:val="00C60AC4"/>
    <w:rsid w:val="00C85E14"/>
    <w:rsid w:val="00CA2119"/>
    <w:rsid w:val="00CC30F4"/>
    <w:rsid w:val="00D02420"/>
    <w:rsid w:val="00D20A4A"/>
    <w:rsid w:val="00D359D9"/>
    <w:rsid w:val="00D468D8"/>
    <w:rsid w:val="00D47C28"/>
    <w:rsid w:val="00D57EE8"/>
    <w:rsid w:val="00D62694"/>
    <w:rsid w:val="00D84B38"/>
    <w:rsid w:val="00D9558A"/>
    <w:rsid w:val="00DD653E"/>
    <w:rsid w:val="00DE30D7"/>
    <w:rsid w:val="00E1357A"/>
    <w:rsid w:val="00E17329"/>
    <w:rsid w:val="00E20412"/>
    <w:rsid w:val="00E21C0F"/>
    <w:rsid w:val="00E33A6D"/>
    <w:rsid w:val="00E76B4F"/>
    <w:rsid w:val="00E77AEB"/>
    <w:rsid w:val="00E85560"/>
    <w:rsid w:val="00E90D2B"/>
    <w:rsid w:val="00E9328A"/>
    <w:rsid w:val="00EB2774"/>
    <w:rsid w:val="00EC31E5"/>
    <w:rsid w:val="00EE132B"/>
    <w:rsid w:val="00EE4A38"/>
    <w:rsid w:val="00EF0C51"/>
    <w:rsid w:val="00EF138D"/>
    <w:rsid w:val="00F01D2C"/>
    <w:rsid w:val="00F05ECE"/>
    <w:rsid w:val="00F11976"/>
    <w:rsid w:val="00F12740"/>
    <w:rsid w:val="00F129D6"/>
    <w:rsid w:val="00F14745"/>
    <w:rsid w:val="00F27A7C"/>
    <w:rsid w:val="00F302AD"/>
    <w:rsid w:val="00F409F8"/>
    <w:rsid w:val="00F53263"/>
    <w:rsid w:val="00F83274"/>
    <w:rsid w:val="00FA2A23"/>
    <w:rsid w:val="00FA33C2"/>
    <w:rsid w:val="00FB0B6D"/>
    <w:rsid w:val="00FB2F38"/>
    <w:rsid w:val="00FD2F44"/>
    <w:rsid w:val="00FE01BF"/>
    <w:rsid w:val="00FE43C9"/>
    <w:rsid w:val="00FF1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9017A1"/>
  <w15:chartTrackingRefBased/>
  <w15:docId w15:val="{9DADDA88-7173-4700-AADD-5974FFBF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71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11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671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3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57A"/>
    <w:rPr>
      <w:lang w:val="hr-HR"/>
    </w:rPr>
  </w:style>
  <w:style w:type="paragraph" w:styleId="Footer">
    <w:name w:val="footer"/>
    <w:basedOn w:val="Normal"/>
    <w:link w:val="FooterChar"/>
    <w:unhideWhenUsed/>
    <w:rsid w:val="00E13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57A"/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5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53E"/>
    <w:rPr>
      <w:rFonts w:ascii="Segoe UI" w:hAnsi="Segoe UI" w:cs="Segoe UI"/>
      <w:sz w:val="18"/>
      <w:szCs w:val="18"/>
      <w:lang w:val="hr-HR"/>
    </w:rPr>
  </w:style>
  <w:style w:type="character" w:styleId="FollowedHyperlink">
    <w:name w:val="FollowedHyperlink"/>
    <w:basedOn w:val="DefaultParagraphFont"/>
    <w:uiPriority w:val="99"/>
    <w:semiHidden/>
    <w:unhideWhenUsed/>
    <w:rsid w:val="00F409F8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7BC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7BC1"/>
    <w:rPr>
      <w:sz w:val="20"/>
      <w:szCs w:val="20"/>
      <w:lang w:val="hr-HR"/>
    </w:rPr>
  </w:style>
  <w:style w:type="character" w:styleId="FootnoteReference">
    <w:name w:val="footnote reference"/>
    <w:aliases w:val="BVI fnr,Footnote symbol,Footnote,Fussnota,note TESI,Footnote reference number,ftref,fr,16 Point,Superscript 6 Point,Footnote Reference Number,Footnote Reference_LVL6,Footnote Reference_LVL61,Footnote Reference_LVL62, BVI fnr"/>
    <w:basedOn w:val="DefaultParagraphFont"/>
    <w:uiPriority w:val="99"/>
    <w:rsid w:val="00297BC1"/>
    <w:rPr>
      <w:rFonts w:cs="Times New Roman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97B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97BC1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7BC1"/>
    <w:rPr>
      <w:sz w:val="20"/>
      <w:szCs w:val="20"/>
      <w:lang w:val="hr-HR"/>
    </w:rPr>
  </w:style>
  <w:style w:type="paragraph" w:customStyle="1" w:styleId="Paragrafbody">
    <w:name w:val="Paragraf body"/>
    <w:basedOn w:val="Normal"/>
    <w:qFormat/>
    <w:rsid w:val="00297BC1"/>
    <w:pPr>
      <w:autoSpaceDE w:val="0"/>
      <w:autoSpaceDN w:val="0"/>
      <w:adjustRightInd w:val="0"/>
      <w:spacing w:after="480" w:line="360" w:lineRule="auto"/>
    </w:pPr>
    <w:rPr>
      <w:rFonts w:ascii="Montserrat" w:hAnsi="Montserrat" w:cs="Montserrat"/>
      <w:sz w:val="23"/>
      <w:szCs w:val="23"/>
      <w:u w:color="00000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842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842"/>
    <w:rPr>
      <w:b/>
      <w:bCs/>
      <w:sz w:val="20"/>
      <w:szCs w:val="20"/>
      <w:lang w:val="hr-HR"/>
    </w:rPr>
  </w:style>
  <w:style w:type="paragraph" w:styleId="Revision">
    <w:name w:val="Revision"/>
    <w:hidden/>
    <w:uiPriority w:val="99"/>
    <w:semiHidden/>
    <w:rsid w:val="001B2602"/>
    <w:pPr>
      <w:spacing w:after="0" w:line="240" w:lineRule="auto"/>
    </w:pPr>
    <w:rPr>
      <w:lang w:val="hr-HR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63F69"/>
    <w:pPr>
      <w:spacing w:after="0" w:line="240" w:lineRule="auto"/>
    </w:pPr>
    <w:rPr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63F6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63F6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rn.nsk.hr/urn:nbn:hr:242:03030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jf.hr/hr/publikacije/casopisi/osvrti-instituta-za-javne-financije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jf.hr/hr/publikacije/casopisi/newsletter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pse-journal.hr/en/hom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rn.nsk.hr/urn:nbn:hr:242:998456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ured@ijf.h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ured@ijf.h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CD896E-5539-4158-A7F2-5830B390E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85</Words>
  <Characters>27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a</dc:creator>
  <cp:keywords/>
  <dc:description/>
  <cp:lastModifiedBy>nekic</cp:lastModifiedBy>
  <cp:revision>14</cp:revision>
  <cp:lastPrinted>2021-12-06T07:52:00Z</cp:lastPrinted>
  <dcterms:created xsi:type="dcterms:W3CDTF">2024-03-14T07:17:00Z</dcterms:created>
  <dcterms:modified xsi:type="dcterms:W3CDTF">2024-03-14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aa534d2db6330c9ebd774595eca794ab895421c0587af9a1c8a91acde039ac</vt:lpwstr>
  </property>
</Properties>
</file>